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03D5" w:rsidRPr="009D551B" w:rsidRDefault="007F0CE1" w:rsidP="00B441B8">
      <w:pPr>
        <w:spacing w:after="0" w:line="380" w:lineRule="exact"/>
        <w:rPr>
          <w:rFonts w:asciiTheme="majorBidi" w:hAnsiTheme="majorBidi" w:cstheme="majorBidi"/>
          <w:b/>
          <w:bCs/>
          <w:caps/>
          <w:sz w:val="32"/>
          <w:szCs w:val="32"/>
        </w:rPr>
      </w:pP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58C6EB42" wp14:editId="623C17B8">
                <wp:simplePos x="0" y="0"/>
                <wp:positionH relativeFrom="margin">
                  <wp:align>left</wp:align>
                </wp:positionH>
                <wp:positionV relativeFrom="paragraph">
                  <wp:posOffset>9525</wp:posOffset>
                </wp:positionV>
                <wp:extent cx="885825" cy="800100"/>
                <wp:effectExtent l="0" t="0" r="28575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5825" cy="800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7F0CE1" w:rsidRPr="007F0CE1" w:rsidRDefault="007F0CE1" w:rsidP="007F0CE1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7F0CE1" w:rsidRPr="007F0CE1" w:rsidRDefault="007F0CE1" w:rsidP="007F0CE1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24"/>
                              </w:rPr>
                            </w:pPr>
                            <w:r w:rsidRPr="007F0CE1">
                              <w:rPr>
                                <w:sz w:val="24"/>
                              </w:rPr>
                              <w:t>College</w:t>
                            </w:r>
                          </w:p>
                          <w:p w:rsidR="007F0CE1" w:rsidRPr="007F0CE1" w:rsidRDefault="007F0CE1" w:rsidP="007F0CE1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24"/>
                              </w:rPr>
                            </w:pPr>
                            <w:r w:rsidRPr="007F0CE1">
                              <w:rPr>
                                <w:sz w:val="24"/>
                              </w:rPr>
                              <w:t>Logo</w:t>
                            </w:r>
                          </w:p>
                          <w:p w:rsidR="007F0CE1" w:rsidRPr="007F0CE1" w:rsidRDefault="007F0CE1" w:rsidP="007F0CE1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7F0CE1" w:rsidRPr="007F0CE1" w:rsidRDefault="007F0CE1" w:rsidP="007F0CE1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7F0CE1" w:rsidRPr="007F0CE1" w:rsidRDefault="007F0CE1" w:rsidP="007F0CE1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7F0CE1" w:rsidRPr="007F0CE1" w:rsidRDefault="007F0CE1" w:rsidP="007F0CE1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7F0CE1" w:rsidRPr="007F0CE1" w:rsidRDefault="007F0CE1" w:rsidP="007F0CE1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7F0CE1" w:rsidRPr="007F0CE1" w:rsidRDefault="007F0CE1" w:rsidP="007F0CE1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7F0CE1" w:rsidRPr="007F0CE1" w:rsidRDefault="007F0CE1" w:rsidP="007F0CE1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7F0CE1" w:rsidRPr="007F0CE1" w:rsidRDefault="007F0CE1" w:rsidP="007F0CE1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7F0CE1" w:rsidRPr="007F0CE1" w:rsidRDefault="007F0CE1" w:rsidP="007F0CE1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7F0CE1" w:rsidRPr="007F0CE1" w:rsidRDefault="007F0CE1" w:rsidP="007F0CE1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7F0CE1" w:rsidRPr="007F0CE1" w:rsidRDefault="007F0CE1" w:rsidP="007F0CE1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7F0CE1" w:rsidRPr="007F0CE1" w:rsidRDefault="007F0CE1" w:rsidP="007F0CE1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7F0CE1" w:rsidRPr="007F0CE1" w:rsidRDefault="007F0CE1" w:rsidP="007F0CE1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7F0CE1" w:rsidRPr="007F0CE1" w:rsidRDefault="007F0CE1" w:rsidP="007F0CE1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7F0CE1" w:rsidRPr="007F0CE1" w:rsidRDefault="007F0CE1" w:rsidP="007F0CE1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7F0CE1" w:rsidRPr="007F0CE1" w:rsidRDefault="007F0CE1" w:rsidP="007F0CE1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7F0CE1" w:rsidRPr="007F0CE1" w:rsidRDefault="007F0CE1" w:rsidP="007F0CE1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7F0CE1" w:rsidRPr="007F0CE1" w:rsidRDefault="007F0CE1" w:rsidP="007F0CE1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7F0CE1" w:rsidRPr="007F0CE1" w:rsidRDefault="007F0CE1" w:rsidP="007F0CE1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7F0CE1" w:rsidRPr="007F0CE1" w:rsidRDefault="007F0CE1" w:rsidP="007F0CE1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7F0CE1" w:rsidRPr="007F0CE1" w:rsidRDefault="007F0CE1" w:rsidP="007F0CE1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7F0CE1" w:rsidRPr="007F0CE1" w:rsidRDefault="007F0CE1" w:rsidP="007F0CE1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7F0CE1" w:rsidRPr="007F0CE1" w:rsidRDefault="007F0CE1" w:rsidP="007F0CE1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:rsidR="007F0CE1" w:rsidRPr="007F0CE1" w:rsidRDefault="007F0CE1" w:rsidP="007F0CE1">
                            <w:pPr>
                              <w:spacing w:after="0" w:line="260" w:lineRule="exact"/>
                              <w:ind w:left="-86" w:right="-58"/>
                              <w:jc w:val="center"/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C6EB4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.75pt;width:69.75pt;height:63pt;z-index:2517422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" fillcolor="white [3201]">
                <v:textbox>
                  <w:txbxContent>
                    <w:p w:rsidR="007F0CE1" w:rsidRPr="007F0CE1" w:rsidRDefault="007F0CE1" w:rsidP="007F0CE1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7F0CE1" w:rsidRPr="007F0CE1" w:rsidRDefault="007F0CE1" w:rsidP="007F0CE1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24"/>
                        </w:rPr>
                      </w:pPr>
                      <w:r w:rsidRPr="007F0CE1">
                        <w:rPr>
                          <w:sz w:val="24"/>
                        </w:rPr>
                        <w:t>College</w:t>
                      </w:r>
                    </w:p>
                    <w:p w:rsidR="007F0CE1" w:rsidRPr="007F0CE1" w:rsidRDefault="007F0CE1" w:rsidP="007F0CE1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24"/>
                        </w:rPr>
                      </w:pPr>
                      <w:r w:rsidRPr="007F0CE1">
                        <w:rPr>
                          <w:sz w:val="24"/>
                        </w:rPr>
                        <w:t>Logo</w:t>
                      </w:r>
                    </w:p>
                    <w:p w:rsidR="007F0CE1" w:rsidRPr="007F0CE1" w:rsidRDefault="007F0CE1" w:rsidP="007F0CE1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7F0CE1" w:rsidRPr="007F0CE1" w:rsidRDefault="007F0CE1" w:rsidP="007F0CE1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7F0CE1" w:rsidRPr="007F0CE1" w:rsidRDefault="007F0CE1" w:rsidP="007F0CE1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7F0CE1" w:rsidRPr="007F0CE1" w:rsidRDefault="007F0CE1" w:rsidP="007F0CE1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7F0CE1" w:rsidRPr="007F0CE1" w:rsidRDefault="007F0CE1" w:rsidP="007F0CE1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7F0CE1" w:rsidRPr="007F0CE1" w:rsidRDefault="007F0CE1" w:rsidP="007F0CE1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7F0CE1" w:rsidRPr="007F0CE1" w:rsidRDefault="007F0CE1" w:rsidP="007F0CE1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7F0CE1" w:rsidRPr="007F0CE1" w:rsidRDefault="007F0CE1" w:rsidP="007F0CE1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7F0CE1" w:rsidRPr="007F0CE1" w:rsidRDefault="007F0CE1" w:rsidP="007F0CE1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7F0CE1" w:rsidRPr="007F0CE1" w:rsidRDefault="007F0CE1" w:rsidP="007F0CE1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7F0CE1" w:rsidRPr="007F0CE1" w:rsidRDefault="007F0CE1" w:rsidP="007F0CE1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7F0CE1" w:rsidRPr="007F0CE1" w:rsidRDefault="007F0CE1" w:rsidP="007F0CE1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7F0CE1" w:rsidRPr="007F0CE1" w:rsidRDefault="007F0CE1" w:rsidP="007F0CE1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7F0CE1" w:rsidRPr="007F0CE1" w:rsidRDefault="007F0CE1" w:rsidP="007F0CE1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7F0CE1" w:rsidRPr="007F0CE1" w:rsidRDefault="007F0CE1" w:rsidP="007F0CE1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7F0CE1" w:rsidRPr="007F0CE1" w:rsidRDefault="007F0CE1" w:rsidP="007F0CE1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7F0CE1" w:rsidRPr="007F0CE1" w:rsidRDefault="007F0CE1" w:rsidP="007F0CE1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7F0CE1" w:rsidRPr="007F0CE1" w:rsidRDefault="007F0CE1" w:rsidP="007F0CE1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7F0CE1" w:rsidRPr="007F0CE1" w:rsidRDefault="007F0CE1" w:rsidP="007F0CE1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7F0CE1" w:rsidRPr="007F0CE1" w:rsidRDefault="007F0CE1" w:rsidP="007F0CE1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7F0CE1" w:rsidRPr="007F0CE1" w:rsidRDefault="007F0CE1" w:rsidP="007F0CE1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7F0CE1" w:rsidRPr="007F0CE1" w:rsidRDefault="007F0CE1" w:rsidP="007F0CE1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7F0CE1" w:rsidRPr="007F0CE1" w:rsidRDefault="007F0CE1" w:rsidP="007F0CE1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  <w:p w:rsidR="007F0CE1" w:rsidRPr="007F0CE1" w:rsidRDefault="007F0CE1" w:rsidP="007F0CE1">
                      <w:pPr>
                        <w:spacing w:after="0" w:line="260" w:lineRule="exact"/>
                        <w:ind w:left="-86" w:right="-58"/>
                        <w:jc w:val="center"/>
                        <w:rPr>
                          <w:sz w:val="1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441B8">
        <w:rPr>
          <w:rFonts w:asciiTheme="majorBidi" w:hAnsiTheme="majorBidi" w:cstheme="majorBidi"/>
          <w:b/>
          <w:bCs/>
          <w:sz w:val="24"/>
          <w:szCs w:val="24"/>
        </w:rPr>
        <w:tab/>
      </w:r>
      <w:r w:rsidR="007446C5">
        <w:rPr>
          <w:rFonts w:asciiTheme="majorBidi" w:hAnsiTheme="majorBidi" w:cstheme="majorBidi"/>
          <w:b/>
          <w:bCs/>
          <w:sz w:val="24"/>
          <w:szCs w:val="24"/>
        </w:rPr>
        <w:tab/>
      </w:r>
      <w:r w:rsidR="00B441B8">
        <w:rPr>
          <w:rFonts w:asciiTheme="majorBidi" w:hAnsiTheme="majorBidi" w:cstheme="majorBidi"/>
          <w:b/>
          <w:bCs/>
          <w:sz w:val="24"/>
          <w:szCs w:val="24"/>
        </w:rPr>
        <w:t xml:space="preserve">NAME OF </w:t>
      </w:r>
      <w:r w:rsidR="00B441B8">
        <w:rPr>
          <w:rFonts w:asciiTheme="majorBidi" w:hAnsiTheme="majorBidi" w:cstheme="majorBidi"/>
          <w:b/>
          <w:bCs/>
          <w:caps/>
          <w:sz w:val="24"/>
          <w:szCs w:val="24"/>
        </w:rPr>
        <w:t>Affiliated college</w:t>
      </w:r>
      <w:proofErr w:type="gramStart"/>
      <w:r w:rsidR="00B441B8">
        <w:rPr>
          <w:rFonts w:asciiTheme="majorBidi" w:hAnsiTheme="majorBidi" w:cstheme="majorBidi"/>
          <w:b/>
          <w:bCs/>
          <w:caps/>
          <w:sz w:val="24"/>
          <w:szCs w:val="24"/>
        </w:rPr>
        <w:t>:_</w:t>
      </w:r>
      <w:proofErr w:type="gramEnd"/>
      <w:r w:rsidR="00B441B8">
        <w:rPr>
          <w:rFonts w:asciiTheme="majorBidi" w:hAnsiTheme="majorBidi" w:cstheme="majorBidi"/>
          <w:b/>
          <w:bCs/>
          <w:caps/>
          <w:sz w:val="24"/>
          <w:szCs w:val="24"/>
        </w:rPr>
        <w:t>________________</w:t>
      </w:r>
    </w:p>
    <w:p w:rsidR="003C03D5" w:rsidRPr="006C2FD7" w:rsidRDefault="003C03D5" w:rsidP="007446C5">
      <w:pPr>
        <w:spacing w:after="0" w:line="380" w:lineRule="exact"/>
        <w:jc w:val="center"/>
        <w:rPr>
          <w:sz w:val="24"/>
          <w:szCs w:val="24"/>
          <w:u w:val="single"/>
        </w:rPr>
      </w:pPr>
      <w:r w:rsidRPr="006C2FD7">
        <w:rPr>
          <w:rFonts w:asciiTheme="majorBidi" w:hAnsiTheme="majorBidi" w:cstheme="majorBidi"/>
          <w:b/>
          <w:bCs/>
          <w:caps/>
          <w:noProof/>
          <w:sz w:val="36"/>
          <w:szCs w:val="36"/>
          <w:u w:val="single"/>
        </w:rPr>
        <mc:AlternateContent>
          <mc:Choice Requires="wpg">
            <w:drawing>
              <wp:anchor distT="0" distB="0" distL="114300" distR="114300" simplePos="0" relativeHeight="251739136" behindDoc="0" locked="0" layoutInCell="1" allowOverlap="1" wp14:anchorId="7EAD1FC5" wp14:editId="52A8D26F">
                <wp:simplePos x="0" y="0"/>
                <wp:positionH relativeFrom="column">
                  <wp:posOffset>5072204</wp:posOffset>
                </wp:positionH>
                <wp:positionV relativeFrom="paragraph">
                  <wp:posOffset>101349</wp:posOffset>
                </wp:positionV>
                <wp:extent cx="1240155" cy="1339906"/>
                <wp:effectExtent l="0" t="0" r="17145" b="12700"/>
                <wp:wrapNone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40155" cy="1339906"/>
                          <a:chOff x="0" y="0"/>
                          <a:chExt cx="1240325" cy="1340484"/>
                        </a:xfrm>
                      </wpg:grpSpPr>
                      <wps:wsp>
                        <wps:cNvPr id="25" name="Text Box 25"/>
                        <wps:cNvSpPr txBox="1"/>
                        <wps:spPr>
                          <a:xfrm>
                            <a:off x="0" y="0"/>
                            <a:ext cx="1240325" cy="134048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3C03D5" w:rsidRDefault="003C03D5" w:rsidP="003C03D5">
                              <w:pPr>
                                <w:spacing w:after="0" w:line="280" w:lineRule="exac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  <w:t>Examination</w:t>
                              </w:r>
                            </w:p>
                            <w:p w:rsidR="003C03D5" w:rsidRDefault="003C03D5" w:rsidP="003C03D5">
                              <w:pPr>
                                <w:spacing w:after="0" w:line="400" w:lineRule="exac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  <w:t>Fall</w:t>
                              </w:r>
                            </w:p>
                            <w:p w:rsidR="003C03D5" w:rsidRDefault="003C03D5" w:rsidP="003C03D5">
                              <w:pPr>
                                <w:spacing w:after="0" w:line="400" w:lineRule="exac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  <w:t>Spring</w:t>
                              </w:r>
                            </w:p>
                            <w:p w:rsidR="003C03D5" w:rsidRDefault="003C03D5" w:rsidP="003C03D5">
                              <w:pPr>
                                <w:spacing w:after="0" w:line="400" w:lineRule="exac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  <w:t>Year</w:t>
                              </w:r>
                            </w:p>
                            <w:p w:rsidR="003C03D5" w:rsidRDefault="003C03D5" w:rsidP="003C03D5">
                              <w:pPr>
                                <w:spacing w:after="0" w:line="400" w:lineRule="exact"/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Session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Text Box 26"/>
                        <wps:cNvSpPr txBox="1"/>
                        <wps:spPr>
                          <a:xfrm>
                            <a:off x="588475" y="280616"/>
                            <a:ext cx="207010" cy="21018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  <w:r>
                                <w:sym w:font="CommonBullets" w:char="F05B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Text Box 27"/>
                        <wps:cNvSpPr txBox="1"/>
                        <wps:spPr>
                          <a:xfrm>
                            <a:off x="588475" y="515995"/>
                            <a:ext cx="207010" cy="21018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Text Box 36"/>
                        <wps:cNvSpPr txBox="1"/>
                        <wps:spPr>
                          <a:xfrm>
                            <a:off x="588475" y="769493"/>
                            <a:ext cx="443230" cy="2254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3C03D5" w:rsidRPr="00390352" w:rsidRDefault="003C03D5" w:rsidP="003C03D5">
                              <w:pPr>
                                <w:spacing w:after="0" w:line="200" w:lineRule="exact"/>
                                <w:ind w:left="-86" w:right="-58"/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</w:pPr>
                              <w:r w:rsidRPr="00390352"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>201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Text Box 38"/>
                        <wps:cNvSpPr txBox="1"/>
                        <wps:spPr>
                          <a:xfrm>
                            <a:off x="588475" y="1023471"/>
                            <a:ext cx="615801" cy="2254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3C03D5" w:rsidRPr="00390352" w:rsidRDefault="003C03D5" w:rsidP="003C03D5">
                              <w:pPr>
                                <w:spacing w:after="0" w:line="200" w:lineRule="exact"/>
                                <w:ind w:left="-86" w:right="-58"/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</w:pPr>
                              <w:r w:rsidRPr="00390352"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>2017</w:t>
                              </w: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>-2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AD1FC5" id="Group 24" o:spid="_x0000_s1026" style="position:absolute;left:0;text-align:left;margin-left:399.4pt;margin-top:8pt;width:97.65pt;height:105.5pt;z-index:251739136;mso-width-relative:margin;mso-height-relative:margin" coordsize="12403,134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5" o:spid="_x0000_s1027" type="#_x0000_t202" style="position:absolute;width:12403;height:13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" fillcolor="white [3201]" strokeweight=".5pt">
                  <v:textbox>
                    <w:txbxContent>
                      <w:p w:rsidR="003C03D5" w:rsidRDefault="003C03D5" w:rsidP="003C03D5">
                        <w:pPr>
                          <w:spacing w:after="0" w:line="280" w:lineRule="exact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  <w:t>Examination</w:t>
                        </w:r>
                      </w:p>
                      <w:p w:rsidR="003C03D5" w:rsidRDefault="003C03D5" w:rsidP="003C03D5">
                        <w:pPr>
                          <w:spacing w:after="0" w:line="400" w:lineRule="exact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  <w:t>Fall</w:t>
                        </w:r>
                      </w:p>
                      <w:p w:rsidR="003C03D5" w:rsidRDefault="003C03D5" w:rsidP="003C03D5">
                        <w:pPr>
                          <w:spacing w:after="0" w:line="400" w:lineRule="exact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  <w:t>Spring</w:t>
                        </w:r>
                      </w:p>
                      <w:p w:rsidR="003C03D5" w:rsidRDefault="003C03D5" w:rsidP="003C03D5">
                        <w:pPr>
                          <w:spacing w:after="0" w:line="400" w:lineRule="exact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  <w:t>Year</w:t>
                        </w:r>
                      </w:p>
                      <w:p w:rsidR="003C03D5" w:rsidRDefault="003C03D5" w:rsidP="003C03D5">
                        <w:pPr>
                          <w:spacing w:after="0" w:line="400" w:lineRule="exact"/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  <w:t xml:space="preserve">Session </w:t>
                        </w:r>
                      </w:p>
                    </w:txbxContent>
                  </v:textbox>
                </v:shape>
                <v:shape id="Text Box 26" o:spid="_x0000_s1028" type="#_x0000_t202" style="position:absolute;left:5884;top:2806;width:2070;height:2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" fillcolor="white [3201]">
                  <v:textbox>
                    <w:txbxContent>
                      <w:p w:rsidR="003C03D5" w:rsidRDefault="003C03D5" w:rsidP="003C03D5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  <w:r>
                          <w:sym w:font="CommonBullets" w:char="F05B"/>
                        </w:r>
                      </w:p>
                    </w:txbxContent>
                  </v:textbox>
                </v:shape>
                <v:shape id="Text Box 27" o:spid="_x0000_s1029" type="#_x0000_t202" style="position:absolute;left:5884;top:5159;width:2070;height:2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" fillcolor="white [3201]">
                  <v:textbox>
                    <w:txbxContent>
                      <w:p w:rsidR="003C03D5" w:rsidRDefault="003C03D5" w:rsidP="003C03D5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36" o:spid="_x0000_s1030" type="#_x0000_t202" style="position:absolute;left:5884;top:7694;width:4433;height:22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" fillcolor="white [3201]">
                  <v:textbox>
                    <w:txbxContent>
                      <w:p w:rsidR="003C03D5" w:rsidRPr="00390352" w:rsidRDefault="003C03D5" w:rsidP="003C03D5">
                        <w:pPr>
                          <w:spacing w:after="0" w:line="200" w:lineRule="exact"/>
                          <w:ind w:left="-86" w:right="-58"/>
                          <w:rPr>
                            <w:rFonts w:asciiTheme="majorBidi" w:hAnsiTheme="majorBidi" w:cstheme="majorBidi"/>
                            <w:b/>
                            <w:bCs/>
                          </w:rPr>
                        </w:pPr>
                        <w:r w:rsidRPr="00390352"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>2017</w:t>
                        </w:r>
                      </w:p>
                    </w:txbxContent>
                  </v:textbox>
                </v:shape>
                <v:shape id="Text Box 38" o:spid="_x0000_s1031" type="#_x0000_t202" style="position:absolute;left:5884;top:10234;width:6158;height:22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" fillcolor="white [3201]">
                  <v:textbox>
                    <w:txbxContent>
                      <w:p w:rsidR="003C03D5" w:rsidRPr="00390352" w:rsidRDefault="003C03D5" w:rsidP="003C03D5">
                        <w:pPr>
                          <w:spacing w:after="0" w:line="200" w:lineRule="exact"/>
                          <w:ind w:left="-86" w:right="-58"/>
                          <w:rPr>
                            <w:rFonts w:asciiTheme="majorBidi" w:hAnsiTheme="majorBidi" w:cstheme="majorBidi"/>
                            <w:b/>
                            <w:bCs/>
                          </w:rPr>
                        </w:pPr>
                        <w:r w:rsidRPr="00390352"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>2017</w:t>
                        </w:r>
                        <w:r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>-2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6C2FD7">
        <w:rPr>
          <w:rFonts w:asciiTheme="majorBidi" w:hAnsiTheme="majorBidi" w:cstheme="majorBidi"/>
          <w:sz w:val="28"/>
          <w:szCs w:val="28"/>
          <w:u w:val="single"/>
        </w:rPr>
        <w:t>Program Name: (</w:t>
      </w:r>
      <w:proofErr w:type="spellStart"/>
      <w:r w:rsidRPr="006C2FD7">
        <w:rPr>
          <w:rFonts w:asciiTheme="majorBidi" w:hAnsiTheme="majorBidi" w:cstheme="majorBidi"/>
          <w:sz w:val="28"/>
          <w:szCs w:val="28"/>
          <w:u w:val="single"/>
        </w:rPr>
        <w:t>e.g</w:t>
      </w:r>
      <w:proofErr w:type="spellEnd"/>
      <w:r w:rsidRPr="006C2FD7">
        <w:rPr>
          <w:rFonts w:asciiTheme="majorBidi" w:hAnsiTheme="majorBidi" w:cstheme="majorBidi"/>
          <w:sz w:val="28"/>
          <w:szCs w:val="28"/>
          <w:u w:val="single"/>
        </w:rPr>
        <w:t xml:space="preserve">) BS </w:t>
      </w:r>
      <w:r w:rsidR="007446C5">
        <w:rPr>
          <w:rFonts w:asciiTheme="majorBidi" w:hAnsiTheme="majorBidi" w:cstheme="majorBidi"/>
          <w:sz w:val="28"/>
          <w:szCs w:val="28"/>
          <w:u w:val="single"/>
        </w:rPr>
        <w:t>Computer Science</w:t>
      </w:r>
    </w:p>
    <w:p w:rsidR="003C03D5" w:rsidRPr="009D551B" w:rsidRDefault="003C03D5" w:rsidP="003C03D5">
      <w:pPr>
        <w:spacing w:after="0" w:line="380" w:lineRule="exact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036A21">
        <w:rPr>
          <w:rFonts w:asciiTheme="majorBidi" w:hAnsiTheme="majorBidi" w:cstheme="majorBidi"/>
          <w:b/>
          <w:bCs/>
          <w:sz w:val="28"/>
          <w:szCs w:val="28"/>
          <w:highlight w:val="lightGray"/>
        </w:rPr>
        <w:t>Award List (for Courses with Lab. Work)</w:t>
      </w:r>
    </w:p>
    <w:p w:rsidR="003C03D5" w:rsidRPr="00726067" w:rsidRDefault="00036A21" w:rsidP="003C03D5">
      <w:pPr>
        <w:spacing w:after="0" w:line="380" w:lineRule="exact"/>
        <w:ind w:left="720" w:firstLine="72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153BB0EB" wp14:editId="2DFED8AD">
                <wp:simplePos x="0" y="0"/>
                <wp:positionH relativeFrom="column">
                  <wp:posOffset>4178463</wp:posOffset>
                </wp:positionH>
                <wp:positionV relativeFrom="paragraph">
                  <wp:posOffset>44450</wp:posOffset>
                </wp:positionV>
                <wp:extent cx="207010" cy="210185"/>
                <wp:effectExtent l="0" t="0" r="21590" b="18415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010" cy="210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3BB0EB" id="Text Box 62" o:spid="_x0000_s1032" type="#_x0000_t202" style="position:absolute;left:0;text-align:left;margin-left:329pt;margin-top:3.5pt;width:16.3pt;height:16.5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" fillcolor="white [3201]">
                <v:textbox>
                  <w:txbxContent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C03D5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022E3ED1" wp14:editId="432C7872">
                <wp:simplePos x="0" y="0"/>
                <wp:positionH relativeFrom="column">
                  <wp:posOffset>1329690</wp:posOffset>
                </wp:positionH>
                <wp:positionV relativeFrom="paragraph">
                  <wp:posOffset>44450</wp:posOffset>
                </wp:positionV>
                <wp:extent cx="207010" cy="210185"/>
                <wp:effectExtent l="0" t="0" r="21590" b="18415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010" cy="210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  <w:r>
                              <w:sym w:font="CommonBullets" w:char="F05B"/>
                            </w: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2E3ED1" id="Text Box 48" o:spid="_x0000_s1033" type="#_x0000_t202" style="position:absolute;left:0;text-align:left;margin-left:104.7pt;margin-top:3.5pt;width:16.3pt;height:16.5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" fillcolor="white [3201]">
                <v:textbox>
                  <w:txbxContent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  <w:r>
                        <w:sym w:font="CommonBullets" w:char="F05B"/>
                      </w: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C03D5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1C1580D0" wp14:editId="7FFB7C68">
                <wp:simplePos x="0" y="0"/>
                <wp:positionH relativeFrom="column">
                  <wp:posOffset>2145030</wp:posOffset>
                </wp:positionH>
                <wp:positionV relativeFrom="paragraph">
                  <wp:posOffset>44450</wp:posOffset>
                </wp:positionV>
                <wp:extent cx="207010" cy="210185"/>
                <wp:effectExtent l="0" t="0" r="21590" b="18415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010" cy="210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1580D0" id="Text Box 49" o:spid="_x0000_s1034" type="#_x0000_t202" style="position:absolute;left:0;text-align:left;margin-left:168.9pt;margin-top:3.5pt;width:16.3pt;height:16.5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" fillcolor="white [3201]">
                <v:textbox>
                  <w:txbxContent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C03D5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6DE0A19B" wp14:editId="5DA4B304">
                <wp:simplePos x="0" y="0"/>
                <wp:positionH relativeFrom="column">
                  <wp:posOffset>2735580</wp:posOffset>
                </wp:positionH>
                <wp:positionV relativeFrom="paragraph">
                  <wp:posOffset>44450</wp:posOffset>
                </wp:positionV>
                <wp:extent cx="207010" cy="210185"/>
                <wp:effectExtent l="0" t="0" r="21590" b="18415"/>
                <wp:wrapNone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010" cy="210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E0A19B" id="Text Box 50" o:spid="_x0000_s1035" type="#_x0000_t202" style="position:absolute;left:0;text-align:left;margin-left:215.4pt;margin-top:3.5pt;width:16.3pt;height:16.5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" fillcolor="white [3201]">
                <v:textbox>
                  <w:txbxContent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C03D5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12747619" wp14:editId="18E3682A">
                <wp:simplePos x="0" y="0"/>
                <wp:positionH relativeFrom="column">
                  <wp:posOffset>3574415</wp:posOffset>
                </wp:positionH>
                <wp:positionV relativeFrom="paragraph">
                  <wp:posOffset>44450</wp:posOffset>
                </wp:positionV>
                <wp:extent cx="207010" cy="210185"/>
                <wp:effectExtent l="0" t="0" r="21590" b="18415"/>
                <wp:wrapNone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010" cy="210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747619" id="Text Box 51" o:spid="_x0000_s1036" type="#_x0000_t202" style="position:absolute;left:0;text-align:left;margin-left:281.45pt;margin-top:3.5pt;width:16.3pt;height:16.5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" fillcolor="white [3201]">
                <v:textbox>
                  <w:txbxContent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C03D5" w:rsidRPr="00726067">
        <w:rPr>
          <w:rFonts w:asciiTheme="majorBidi" w:hAnsiTheme="majorBidi" w:cstheme="majorBidi"/>
          <w:b/>
          <w:bCs/>
          <w:sz w:val="24"/>
          <w:szCs w:val="24"/>
        </w:rPr>
        <w:t xml:space="preserve">Fresh         Repeat        SCE        Makeup      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3C03D5" w:rsidRPr="00726067">
        <w:rPr>
          <w:rFonts w:asciiTheme="majorBidi" w:hAnsiTheme="majorBidi" w:cstheme="majorBidi"/>
          <w:b/>
          <w:bCs/>
          <w:sz w:val="24"/>
          <w:szCs w:val="24"/>
        </w:rPr>
        <w:t>IOG</w:t>
      </w:r>
    </w:p>
    <w:p w:rsidR="003C03D5" w:rsidRDefault="003C03D5" w:rsidP="003C03D5">
      <w:pPr>
        <w:spacing w:after="0" w:line="160" w:lineRule="exact"/>
        <w:rPr>
          <w:rFonts w:asciiTheme="majorBidi" w:hAnsiTheme="majorBidi" w:cstheme="majorBidi"/>
          <w:sz w:val="24"/>
          <w:szCs w:val="24"/>
        </w:rPr>
      </w:pPr>
    </w:p>
    <w:p w:rsidR="003C03D5" w:rsidRDefault="003C03D5" w:rsidP="003C03D5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  <w:r w:rsidRPr="006C2FD7">
        <w:rPr>
          <w:rFonts w:asciiTheme="majorBidi" w:hAnsiTheme="majorBidi" w:cstheme="majorBidi"/>
          <w:b/>
          <w:bCs/>
          <w:caps/>
          <w:noProof/>
          <w:sz w:val="36"/>
          <w:szCs w:val="36"/>
          <w:u w:val="single"/>
        </w:rPr>
        <mc:AlternateContent>
          <mc:Choice Requires="wpg">
            <w:drawing>
              <wp:anchor distT="0" distB="0" distL="114300" distR="114300" simplePos="0" relativeHeight="251740160" behindDoc="0" locked="0" layoutInCell="1" allowOverlap="1" wp14:anchorId="4EDA60C0" wp14:editId="2ABE88F5">
                <wp:simplePos x="0" y="0"/>
                <wp:positionH relativeFrom="margin">
                  <wp:posOffset>-28575</wp:posOffset>
                </wp:positionH>
                <wp:positionV relativeFrom="paragraph">
                  <wp:posOffset>57150</wp:posOffset>
                </wp:positionV>
                <wp:extent cx="4505325" cy="316865"/>
                <wp:effectExtent l="0" t="0" r="28575" b="26035"/>
                <wp:wrapNone/>
                <wp:docPr id="63" name="Group 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5325" cy="316865"/>
                          <a:chOff x="-132326" y="960078"/>
                          <a:chExt cx="2863606" cy="317287"/>
                        </a:xfrm>
                      </wpg:grpSpPr>
                      <wps:wsp>
                        <wps:cNvPr id="64" name="Text Box 64"/>
                        <wps:cNvSpPr txBox="1"/>
                        <wps:spPr>
                          <a:xfrm>
                            <a:off x="-132326" y="960078"/>
                            <a:ext cx="2863606" cy="31728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3C03D5" w:rsidRPr="006B0E52" w:rsidRDefault="003C03D5" w:rsidP="003C03D5">
                              <w:pPr>
                                <w:spacing w:after="0" w:line="320" w:lineRule="exact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 xml:space="preserve">Semester: </w:t>
                              </w: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>I</w:t>
                              </w: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 xml:space="preserve"> </w:t>
                              </w:r>
                              <w:r w:rsidR="003B0F54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>II</w:t>
                              </w:r>
                              <w:r w:rsidR="003B0F54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III</w:t>
                              </w:r>
                              <w:r w:rsidR="003B0F54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IV</w:t>
                              </w:r>
                              <w:r w:rsidR="003B0F54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V</w:t>
                              </w:r>
                              <w:r w:rsidR="003B0F54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VI</w:t>
                              </w:r>
                              <w:r w:rsidR="003B0F54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VII</w:t>
                              </w:r>
                              <w:r w:rsidR="003B0F54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VIII</w:t>
                              </w:r>
                              <w:r w:rsidR="003B0F54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5" name="Text Box 65"/>
                        <wps:cNvSpPr txBox="1"/>
                        <wps:spPr>
                          <a:xfrm>
                            <a:off x="376602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  <w:r>
                                <w:sym w:font="CommonBullets" w:char="F05B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6" name="Text Box 66"/>
                        <wps:cNvSpPr txBox="1"/>
                        <wps:spPr>
                          <a:xfrm>
                            <a:off x="624013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7" name="Text Box 67"/>
                        <wps:cNvSpPr txBox="1"/>
                        <wps:spPr>
                          <a:xfrm>
                            <a:off x="911702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8" name="Text Box 68"/>
                        <wps:cNvSpPr txBox="1"/>
                        <wps:spPr>
                          <a:xfrm>
                            <a:off x="1205145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9" name="Text Box 69"/>
                        <wps:cNvSpPr txBox="1"/>
                        <wps:spPr>
                          <a:xfrm>
                            <a:off x="1458311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0" name="Text Box 70"/>
                        <wps:cNvSpPr txBox="1"/>
                        <wps:spPr>
                          <a:xfrm>
                            <a:off x="1786276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Text Box 71"/>
                        <wps:cNvSpPr txBox="1"/>
                        <wps:spPr>
                          <a:xfrm>
                            <a:off x="2096979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2" name="Text Box 72"/>
                        <wps:cNvSpPr txBox="1"/>
                        <wps:spPr>
                          <a:xfrm>
                            <a:off x="2401928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EDA60C0" id="Group 63" o:spid="_x0000_s1038" style="position:absolute;margin-left:-2.25pt;margin-top:4.5pt;width:354.75pt;height:24.95pt;z-index:251740160;mso-position-horizontal-relative:margin;mso-width-relative:margin;mso-height-relative:margin" coordorigin="-1323,9600" coordsize="28636,31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4" o:spid="_x0000_s1039" type="#_x0000_t202" style="position:absolute;left:-1323;top:9600;width:28635;height:31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" fillcolor="white [3201]" strokeweight=".5pt">
                  <v:textbox>
                    <w:txbxContent>
                      <w:p w:rsidR="003C03D5" w:rsidRPr="006B0E52" w:rsidRDefault="003C03D5" w:rsidP="003C03D5">
                        <w:pPr>
                          <w:spacing w:after="0" w:line="320" w:lineRule="exact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 xml:space="preserve">Semester: </w:t>
                        </w: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>I</w:t>
                        </w: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 xml:space="preserve"> </w:t>
                        </w:r>
                        <w:r w:rsidR="003B0F54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>II</w:t>
                        </w:r>
                        <w:r w:rsidR="003B0F54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III</w:t>
                        </w:r>
                        <w:r w:rsidR="003B0F54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IV</w:t>
                        </w:r>
                        <w:r w:rsidR="003B0F54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V</w:t>
                        </w:r>
                        <w:r w:rsidR="003B0F54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VI</w:t>
                        </w:r>
                        <w:r w:rsidR="003B0F54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VII</w:t>
                        </w:r>
                        <w:r w:rsidR="003B0F54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VIII</w:t>
                        </w:r>
                        <w:r w:rsidR="003B0F54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</w:r>
                      </w:p>
                    </w:txbxContent>
                  </v:textbox>
                </v:shape>
                <v:shape id="Text Box 65" o:spid="_x0000_s1040" type="#_x0000_t202" style="position:absolute;left:3766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" fillcolor="white [3201]">
                  <v:textbox>
                    <w:txbxContent>
                      <w:p w:rsidR="003C03D5" w:rsidRDefault="003C03D5" w:rsidP="003C03D5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  <w:r>
                          <w:sym w:font="CommonBullets" w:char="F05B"/>
                        </w:r>
                      </w:p>
                    </w:txbxContent>
                  </v:textbox>
                </v:shape>
                <v:shape id="Text Box 66" o:spid="_x0000_s1041" type="#_x0000_t202" style="position:absolute;left:6240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" fillcolor="white [3201]">
                  <v:textbox>
                    <w:txbxContent>
                      <w:p w:rsidR="003C03D5" w:rsidRDefault="003C03D5" w:rsidP="003C03D5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67" o:spid="_x0000_s1042" type="#_x0000_t202" style="position:absolute;left:9117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" fillcolor="white [3201]">
                  <v:textbox>
                    <w:txbxContent>
                      <w:p w:rsidR="003C03D5" w:rsidRDefault="003C03D5" w:rsidP="003C03D5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68" o:spid="_x0000_s1043" type="#_x0000_t202" style="position:absolute;left:12051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" fillcolor="white [3201]">
                  <v:textbox>
                    <w:txbxContent>
                      <w:p w:rsidR="003C03D5" w:rsidRDefault="003C03D5" w:rsidP="003C03D5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69" o:spid="_x0000_s1044" type="#_x0000_t202" style="position:absolute;left:14583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" fillcolor="white [3201]">
                  <v:textbox>
                    <w:txbxContent>
                      <w:p w:rsidR="003C03D5" w:rsidRDefault="003C03D5" w:rsidP="003C03D5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70" o:spid="_x0000_s1045" type="#_x0000_t202" style="position:absolute;left:17862;top:10326;width:1298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" fillcolor="white [3201]">
                  <v:textbox>
                    <w:txbxContent>
                      <w:p w:rsidR="003C03D5" w:rsidRDefault="003C03D5" w:rsidP="003C03D5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71" o:spid="_x0000_s1046" type="#_x0000_t202" style="position:absolute;left:20969;top:10326;width:1298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" fillcolor="white [3201]">
                  <v:textbox>
                    <w:txbxContent>
                      <w:p w:rsidR="003C03D5" w:rsidRDefault="003C03D5" w:rsidP="003C03D5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72" o:spid="_x0000_s1047" type="#_x0000_t202" style="position:absolute;left:24019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" fillcolor="white [3201]">
                  <v:textbox>
                    <w:txbxContent>
                      <w:p w:rsidR="003C03D5" w:rsidRDefault="003C03D5" w:rsidP="003C03D5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:rsidR="003C03D5" w:rsidRDefault="003C03D5" w:rsidP="003C03D5">
      <w:pPr>
        <w:spacing w:after="0" w:line="300" w:lineRule="exact"/>
        <w:rPr>
          <w:rFonts w:asciiTheme="majorBidi" w:hAnsiTheme="majorBidi" w:cstheme="majorBidi"/>
          <w:sz w:val="24"/>
          <w:szCs w:val="24"/>
        </w:rPr>
      </w:pPr>
    </w:p>
    <w:p w:rsidR="003C03D5" w:rsidRPr="006B0E52" w:rsidRDefault="003C03D5" w:rsidP="007446C5">
      <w:pPr>
        <w:spacing w:after="0" w:line="380" w:lineRule="exact"/>
        <w:rPr>
          <w:rFonts w:asciiTheme="majorBidi" w:hAnsiTheme="majorBidi" w:cstheme="majorBidi"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</w:rPr>
        <w:t>Course Title: (</w:t>
      </w:r>
      <w:proofErr w:type="spellStart"/>
      <w:r>
        <w:rPr>
          <w:rFonts w:asciiTheme="majorBidi" w:hAnsiTheme="majorBidi" w:cstheme="majorBidi"/>
          <w:sz w:val="24"/>
          <w:szCs w:val="24"/>
        </w:rPr>
        <w:t>e.g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) </w:t>
      </w:r>
      <w:r w:rsidR="007446C5">
        <w:rPr>
          <w:rFonts w:asciiTheme="majorBidi" w:hAnsiTheme="majorBidi" w:cstheme="majorBidi"/>
          <w:sz w:val="24"/>
          <w:szCs w:val="24"/>
          <w:u w:val="single"/>
        </w:rPr>
        <w:t>Introduction to Computer</w:t>
      </w:r>
    </w:p>
    <w:p w:rsidR="003C03D5" w:rsidRDefault="003C03D5" w:rsidP="007446C5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6A98E55C" wp14:editId="06A3E9C5">
                <wp:simplePos x="0" y="0"/>
                <wp:positionH relativeFrom="column">
                  <wp:posOffset>5333365</wp:posOffset>
                </wp:positionH>
                <wp:positionV relativeFrom="paragraph">
                  <wp:posOffset>10795</wp:posOffset>
                </wp:positionV>
                <wp:extent cx="622935" cy="250190"/>
                <wp:effectExtent l="0" t="0" r="24765" b="16510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935" cy="25019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E48E3B" id="Rectangle 75" o:spid="_x0000_s1026" style="position:absolute;margin-left:419.95pt;margin-top:.85pt;width:49.05pt;height:19.7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" filled="f" strokecolor="black [3213]"/>
            </w:pict>
          </mc:Fallback>
        </mc:AlternateContent>
      </w:r>
      <w:r>
        <w:rPr>
          <w:rFonts w:asciiTheme="majorBidi" w:hAnsiTheme="majorBidi" w:cstheme="majorBidi"/>
          <w:sz w:val="24"/>
          <w:szCs w:val="24"/>
        </w:rPr>
        <w:t>Teacher Name: ______________________________________</w:t>
      </w:r>
      <w:r w:rsidRPr="006B0E52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   </w:t>
      </w:r>
      <w:r>
        <w:rPr>
          <w:rFonts w:asciiTheme="majorBidi" w:hAnsiTheme="majorBidi" w:cstheme="majorBidi"/>
          <w:sz w:val="24"/>
          <w:szCs w:val="24"/>
        </w:rPr>
        <w:tab/>
        <w:t>Credit Hours: (</w:t>
      </w:r>
      <w:proofErr w:type="spellStart"/>
      <w:r>
        <w:rPr>
          <w:rFonts w:asciiTheme="majorBidi" w:hAnsiTheme="majorBidi" w:cstheme="majorBidi"/>
          <w:sz w:val="24"/>
          <w:szCs w:val="24"/>
        </w:rPr>
        <w:t>e.g</w:t>
      </w:r>
      <w:proofErr w:type="spellEnd"/>
      <w:r>
        <w:rPr>
          <w:rFonts w:asciiTheme="majorBidi" w:hAnsiTheme="majorBidi" w:cstheme="majorBidi"/>
          <w:sz w:val="24"/>
          <w:szCs w:val="24"/>
        </w:rPr>
        <w:t>)   03 (</w:t>
      </w:r>
      <w:r w:rsidR="007446C5">
        <w:rPr>
          <w:rFonts w:asciiTheme="majorBidi" w:hAnsiTheme="majorBidi" w:cstheme="majorBidi"/>
          <w:sz w:val="24"/>
          <w:szCs w:val="24"/>
        </w:rPr>
        <w:t>2</w:t>
      </w:r>
      <w:r>
        <w:rPr>
          <w:rFonts w:asciiTheme="majorBidi" w:hAnsiTheme="majorBidi" w:cstheme="majorBidi"/>
          <w:sz w:val="24"/>
          <w:szCs w:val="24"/>
        </w:rPr>
        <w:t>-</w:t>
      </w:r>
      <w:r w:rsidR="007446C5">
        <w:rPr>
          <w:rFonts w:asciiTheme="majorBidi" w:hAnsiTheme="majorBidi" w:cstheme="majorBidi"/>
          <w:sz w:val="24"/>
          <w:szCs w:val="24"/>
        </w:rPr>
        <w:t>1</w:t>
      </w:r>
      <w:r>
        <w:rPr>
          <w:rFonts w:asciiTheme="majorBidi" w:hAnsiTheme="majorBidi" w:cstheme="majorBidi"/>
          <w:sz w:val="24"/>
          <w:szCs w:val="24"/>
        </w:rPr>
        <w:t>)</w:t>
      </w:r>
    </w:p>
    <w:p w:rsidR="00726067" w:rsidRDefault="00726067" w:rsidP="00726067">
      <w:pPr>
        <w:spacing w:after="0" w:line="220" w:lineRule="exact"/>
        <w:rPr>
          <w:rFonts w:asciiTheme="majorBidi" w:hAnsiTheme="majorBidi" w:cstheme="majorBidi"/>
          <w:sz w:val="24"/>
          <w:szCs w:val="24"/>
        </w:rPr>
      </w:pPr>
    </w:p>
    <w:tbl>
      <w:tblPr>
        <w:tblW w:w="9715" w:type="dxa"/>
        <w:tblLook w:val="04A0" w:firstRow="1" w:lastRow="0" w:firstColumn="1" w:lastColumn="0" w:noHBand="0" w:noVBand="1"/>
      </w:tblPr>
      <w:tblGrid>
        <w:gridCol w:w="1120"/>
        <w:gridCol w:w="2680"/>
        <w:gridCol w:w="739"/>
        <w:gridCol w:w="701"/>
        <w:gridCol w:w="760"/>
        <w:gridCol w:w="706"/>
        <w:gridCol w:w="1216"/>
        <w:gridCol w:w="644"/>
        <w:gridCol w:w="1149"/>
      </w:tblGrid>
      <w:tr w:rsidR="00726067" w:rsidRPr="00726067" w:rsidTr="0070044E">
        <w:trPr>
          <w:trHeight w:val="315"/>
        </w:trPr>
        <w:tc>
          <w:tcPr>
            <w:tcW w:w="11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6067" w:rsidRPr="00726067" w:rsidRDefault="00726067" w:rsidP="007260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oll No.</w:t>
            </w:r>
          </w:p>
        </w:tc>
        <w:tc>
          <w:tcPr>
            <w:tcW w:w="26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6067" w:rsidRPr="00726067" w:rsidRDefault="00726067" w:rsidP="007260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ame of Student</w:t>
            </w:r>
          </w:p>
        </w:tc>
        <w:tc>
          <w:tcPr>
            <w:tcW w:w="591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6067" w:rsidRPr="00726067" w:rsidRDefault="00726067" w:rsidP="007260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Marks Obtained </w:t>
            </w:r>
          </w:p>
        </w:tc>
      </w:tr>
      <w:tr w:rsidR="00726067" w:rsidRPr="00726067" w:rsidTr="0070044E">
        <w:trPr>
          <w:trHeight w:val="570"/>
        </w:trPr>
        <w:tc>
          <w:tcPr>
            <w:tcW w:w="11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6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6067" w:rsidRPr="00726067" w:rsidRDefault="00726067" w:rsidP="007260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T (30)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6067" w:rsidRPr="00726067" w:rsidRDefault="00726067" w:rsidP="007260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T (50)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6067" w:rsidRPr="00726067" w:rsidRDefault="00726067" w:rsidP="007260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ssig. (02)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6067" w:rsidRPr="00726067" w:rsidRDefault="00726067" w:rsidP="007260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res. (05)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6067" w:rsidRPr="00726067" w:rsidRDefault="00726067" w:rsidP="007260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Quizzes(03)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6067" w:rsidRPr="00726067" w:rsidRDefault="00726067" w:rsidP="007260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Lab. (10) 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6067" w:rsidRPr="00726067" w:rsidRDefault="00726067" w:rsidP="007260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otal 100</w:t>
            </w:r>
          </w:p>
        </w:tc>
      </w:tr>
      <w:tr w:rsidR="00726067" w:rsidRPr="00726067" w:rsidTr="004F7AF2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4F7AF2" w:rsidP="004F7A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fldChar w:fldCharType="begin"/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instrText xml:space="preserve"> SUM() </w:instrTex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fldChar w:fldCharType="end"/>
            </w:r>
            <w:r w:rsidR="00726067"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</w:tbl>
    <w:p w:rsidR="00726067" w:rsidRPr="00726067" w:rsidRDefault="00726067" w:rsidP="0070044E">
      <w:pPr>
        <w:shd w:val="pct12" w:color="auto" w:fill="auto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26067">
        <w:rPr>
          <w:rFonts w:ascii="Times New Roman" w:eastAsia="Times New Roman" w:hAnsi="Times New Roman" w:cs="Times New Roman"/>
          <w:color w:val="000000"/>
          <w:sz w:val="24"/>
          <w:szCs w:val="24"/>
        </w:rPr>
        <w:t>*MT: Mid Term, FT: Final Term, Assig: Assignments, Pres: Presentations, Lab: Laboratory Work</w:t>
      </w:r>
    </w:p>
    <w:p w:rsidR="00313CEC" w:rsidRDefault="00313CEC" w:rsidP="00313CEC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</w:p>
    <w:p w:rsidR="00313CEC" w:rsidRDefault="00313CEC" w:rsidP="00313CEC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ame of Examiner/Prof: _________</w:t>
      </w:r>
      <w:r w:rsidRPr="00726067">
        <w:rPr>
          <w:rFonts w:asciiTheme="majorBidi" w:hAnsiTheme="majorBidi" w:cstheme="majorBidi"/>
          <w:sz w:val="24"/>
          <w:szCs w:val="24"/>
        </w:rPr>
        <w:t xml:space="preserve">_____ 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</w:p>
    <w:p w:rsidR="00615B3E" w:rsidRDefault="00615B3E" w:rsidP="00313CEC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</w:p>
    <w:p w:rsidR="008C1444" w:rsidRDefault="004700E0" w:rsidP="00313CEC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>
                <wp:simplePos x="0" y="0"/>
                <wp:positionH relativeFrom="column">
                  <wp:posOffset>4048125</wp:posOffset>
                </wp:positionH>
                <wp:positionV relativeFrom="paragraph">
                  <wp:posOffset>56515</wp:posOffset>
                </wp:positionV>
                <wp:extent cx="188595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85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447CC6" id="Straight Connector 3" o:spid="_x0000_s1026" style="position:absolute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8.75pt,4.45pt" to="467.25pt,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 w:rsidR="00313CEC" w:rsidRPr="00726067">
        <w:rPr>
          <w:rFonts w:asciiTheme="majorBidi" w:hAnsiTheme="majorBidi" w:cstheme="majorBidi"/>
          <w:sz w:val="24"/>
          <w:szCs w:val="24"/>
        </w:rPr>
        <w:t>Signature</w:t>
      </w:r>
      <w:r w:rsidR="00313CEC">
        <w:rPr>
          <w:rFonts w:asciiTheme="majorBidi" w:hAnsiTheme="majorBidi" w:cstheme="majorBidi"/>
          <w:sz w:val="24"/>
          <w:szCs w:val="24"/>
        </w:rPr>
        <w:t xml:space="preserve"> with date:</w:t>
      </w:r>
      <w:r w:rsidR="00313CEC" w:rsidRPr="00726067">
        <w:rPr>
          <w:rFonts w:asciiTheme="majorBidi" w:hAnsiTheme="majorBidi" w:cstheme="majorBidi"/>
          <w:sz w:val="24"/>
          <w:szCs w:val="24"/>
        </w:rPr>
        <w:t xml:space="preserve"> _________</w:t>
      </w:r>
      <w:r w:rsidR="00313CEC">
        <w:rPr>
          <w:rFonts w:asciiTheme="majorBidi" w:hAnsiTheme="majorBidi" w:cstheme="majorBidi"/>
          <w:sz w:val="24"/>
          <w:szCs w:val="24"/>
        </w:rPr>
        <w:t>_________</w:t>
      </w:r>
      <w:r w:rsidR="00313CEC">
        <w:rPr>
          <w:rFonts w:asciiTheme="majorBidi" w:hAnsiTheme="majorBidi" w:cstheme="majorBidi"/>
          <w:sz w:val="24"/>
          <w:szCs w:val="24"/>
        </w:rPr>
        <w:tab/>
      </w:r>
      <w:r w:rsidR="00313CEC">
        <w:rPr>
          <w:rFonts w:asciiTheme="majorBidi" w:hAnsiTheme="majorBidi" w:cstheme="majorBidi"/>
          <w:sz w:val="24"/>
          <w:szCs w:val="24"/>
        </w:rPr>
        <w:tab/>
      </w:r>
      <w:r w:rsidR="00313CEC">
        <w:rPr>
          <w:rFonts w:asciiTheme="majorBidi" w:hAnsiTheme="majorBidi" w:cstheme="majorBidi"/>
          <w:sz w:val="24"/>
          <w:szCs w:val="24"/>
        </w:rPr>
        <w:tab/>
      </w:r>
      <w:r w:rsidR="00313CEC" w:rsidRPr="00726067">
        <w:rPr>
          <w:rFonts w:asciiTheme="majorBidi" w:hAnsiTheme="majorBidi" w:cstheme="majorBidi"/>
          <w:sz w:val="24"/>
          <w:szCs w:val="24"/>
        </w:rPr>
        <w:t xml:space="preserve"> </w:t>
      </w:r>
      <w:r w:rsidR="006C5A6E">
        <w:rPr>
          <w:rFonts w:asciiTheme="majorBidi" w:hAnsiTheme="majorBidi" w:cstheme="majorBidi"/>
          <w:sz w:val="24"/>
          <w:szCs w:val="24"/>
        </w:rPr>
        <w:tab/>
        <w:t xml:space="preserve">       (BS Coordinator)</w:t>
      </w:r>
      <w:r w:rsidR="008C1444">
        <w:rPr>
          <w:rFonts w:asciiTheme="majorBidi" w:hAnsiTheme="majorBidi" w:cstheme="majorBidi"/>
          <w:sz w:val="24"/>
          <w:szCs w:val="24"/>
        </w:rPr>
        <w:br/>
      </w:r>
      <w:r w:rsidR="008C1444">
        <w:rPr>
          <w:rFonts w:asciiTheme="majorBidi" w:hAnsiTheme="majorBidi" w:cstheme="majorBidi"/>
          <w:sz w:val="24"/>
          <w:szCs w:val="24"/>
        </w:rPr>
        <w:tab/>
      </w:r>
      <w:r w:rsidR="008C1444">
        <w:rPr>
          <w:rFonts w:asciiTheme="majorBidi" w:hAnsiTheme="majorBidi" w:cstheme="majorBidi"/>
          <w:sz w:val="24"/>
          <w:szCs w:val="24"/>
        </w:rPr>
        <w:tab/>
      </w:r>
      <w:r w:rsidR="008C1444">
        <w:rPr>
          <w:rFonts w:asciiTheme="majorBidi" w:hAnsiTheme="majorBidi" w:cstheme="majorBidi"/>
          <w:sz w:val="24"/>
          <w:szCs w:val="24"/>
        </w:rPr>
        <w:tab/>
      </w:r>
      <w:r w:rsidR="008C1444">
        <w:rPr>
          <w:rFonts w:asciiTheme="majorBidi" w:hAnsiTheme="majorBidi" w:cstheme="majorBidi"/>
          <w:sz w:val="24"/>
          <w:szCs w:val="24"/>
        </w:rPr>
        <w:tab/>
      </w:r>
      <w:r w:rsidR="008C1444">
        <w:rPr>
          <w:rFonts w:asciiTheme="majorBidi" w:hAnsiTheme="majorBidi" w:cstheme="majorBidi"/>
          <w:sz w:val="24"/>
          <w:szCs w:val="24"/>
        </w:rPr>
        <w:tab/>
      </w:r>
      <w:r w:rsidR="008C1444">
        <w:rPr>
          <w:rFonts w:asciiTheme="majorBidi" w:hAnsiTheme="majorBidi" w:cstheme="majorBidi"/>
          <w:sz w:val="24"/>
          <w:szCs w:val="24"/>
        </w:rPr>
        <w:tab/>
      </w:r>
      <w:r w:rsidR="008C1444">
        <w:rPr>
          <w:rFonts w:asciiTheme="majorBidi" w:hAnsiTheme="majorBidi" w:cstheme="majorBidi"/>
          <w:sz w:val="24"/>
          <w:szCs w:val="24"/>
        </w:rPr>
        <w:tab/>
      </w:r>
      <w:r w:rsidR="008C1444">
        <w:rPr>
          <w:rFonts w:asciiTheme="majorBidi" w:hAnsiTheme="majorBidi" w:cstheme="majorBidi"/>
          <w:sz w:val="24"/>
          <w:szCs w:val="24"/>
        </w:rPr>
        <w:tab/>
      </w:r>
      <w:r w:rsidR="008C1444">
        <w:rPr>
          <w:rFonts w:asciiTheme="majorBidi" w:hAnsiTheme="majorBidi" w:cstheme="majorBidi"/>
          <w:sz w:val="24"/>
          <w:szCs w:val="24"/>
        </w:rPr>
        <w:tab/>
        <w:t xml:space="preserve">        </w:t>
      </w:r>
    </w:p>
    <w:p w:rsidR="00313CEC" w:rsidRDefault="00313CEC" w:rsidP="00615B3E">
      <w:pPr>
        <w:spacing w:after="0" w:line="380" w:lineRule="exact"/>
        <w:rPr>
          <w:rFonts w:ascii="Century751 BT" w:hAnsi="Century751 BT" w:cstheme="majorBidi"/>
          <w:sz w:val="36"/>
          <w:szCs w:val="36"/>
        </w:rPr>
      </w:pPr>
      <w:r w:rsidRPr="00726067">
        <w:rPr>
          <w:rFonts w:asciiTheme="majorBidi" w:hAnsiTheme="majorBidi" w:cstheme="majorBidi"/>
          <w:sz w:val="24"/>
          <w:szCs w:val="24"/>
        </w:rPr>
        <w:t>Co</w:t>
      </w:r>
      <w:r>
        <w:rPr>
          <w:rFonts w:asciiTheme="majorBidi" w:hAnsiTheme="majorBidi" w:cstheme="majorBidi"/>
          <w:sz w:val="24"/>
          <w:szCs w:val="24"/>
        </w:rPr>
        <w:t xml:space="preserve">untersigned by </w:t>
      </w:r>
      <w:proofErr w:type="spellStart"/>
      <w:r>
        <w:rPr>
          <w:rFonts w:asciiTheme="majorBidi" w:hAnsiTheme="majorBidi" w:cstheme="majorBidi"/>
          <w:sz w:val="24"/>
          <w:szCs w:val="24"/>
        </w:rPr>
        <w:t>HoD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____________</w:t>
      </w:r>
      <w:bookmarkStart w:id="0" w:name="_GoBack"/>
      <w:bookmarkEnd w:id="0"/>
    </w:p>
    <w:sectPr w:rsidR="00313CEC" w:rsidSect="00726067">
      <w:pgSz w:w="11909" w:h="16834" w:code="9"/>
      <w:pgMar w:top="72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mmonBullets">
    <w:altName w:val="Euclid Extra"/>
    <w:charset w:val="02"/>
    <w:family w:val="swiss"/>
    <w:pitch w:val="variable"/>
    <w:sig w:usb0="00000000" w:usb1="10000000" w:usb2="00000000" w:usb3="00000000" w:csb0="80000000" w:csb1="00000000"/>
  </w:font>
  <w:font w:name="Century751 BT">
    <w:altName w:val="Cambria Math"/>
    <w:charset w:val="00"/>
    <w:family w:val="roman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Mje3NDEyMDc0NjJQ0lEKTi0uzszPAykwrQUAB/9LqSwAAAA="/>
  </w:docVars>
  <w:rsids>
    <w:rsidRoot w:val="00090ABC"/>
    <w:rsid w:val="0003113B"/>
    <w:rsid w:val="00036A21"/>
    <w:rsid w:val="00090ABC"/>
    <w:rsid w:val="000C0032"/>
    <w:rsid w:val="000C31DB"/>
    <w:rsid w:val="00284253"/>
    <w:rsid w:val="00313CEC"/>
    <w:rsid w:val="003647C1"/>
    <w:rsid w:val="00374940"/>
    <w:rsid w:val="00390352"/>
    <w:rsid w:val="003B0F54"/>
    <w:rsid w:val="003C03D5"/>
    <w:rsid w:val="00410517"/>
    <w:rsid w:val="004338C8"/>
    <w:rsid w:val="004700E0"/>
    <w:rsid w:val="004A2B97"/>
    <w:rsid w:val="004F7AF2"/>
    <w:rsid w:val="005A35DB"/>
    <w:rsid w:val="005C115F"/>
    <w:rsid w:val="006029E7"/>
    <w:rsid w:val="00615B3E"/>
    <w:rsid w:val="006B0E52"/>
    <w:rsid w:val="006C2FD7"/>
    <w:rsid w:val="006C5A6E"/>
    <w:rsid w:val="0070044E"/>
    <w:rsid w:val="00726067"/>
    <w:rsid w:val="007446C5"/>
    <w:rsid w:val="007B4767"/>
    <w:rsid w:val="007F0CE1"/>
    <w:rsid w:val="00802DFA"/>
    <w:rsid w:val="008643FA"/>
    <w:rsid w:val="008C1444"/>
    <w:rsid w:val="0099675D"/>
    <w:rsid w:val="009D551B"/>
    <w:rsid w:val="00AE7636"/>
    <w:rsid w:val="00B248E6"/>
    <w:rsid w:val="00B441B8"/>
    <w:rsid w:val="00C714F0"/>
    <w:rsid w:val="00ED18E3"/>
    <w:rsid w:val="00FE7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60BC6"/>
  <w15:chartTrackingRefBased/>
  <w15:docId w15:val="{35838EB8-7473-49EE-B749-7638A978C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0A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90AB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76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763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82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60F0E8-9CAD-4894-9C06-CA12DFEBE3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62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 Cell</dc:creator>
  <cp:keywords/>
  <dc:description/>
  <cp:lastModifiedBy>hamdullah Younas</cp:lastModifiedBy>
  <cp:revision>17</cp:revision>
  <cp:lastPrinted>2018-04-18T05:43:00Z</cp:lastPrinted>
  <dcterms:created xsi:type="dcterms:W3CDTF">2018-04-09T07:35:00Z</dcterms:created>
  <dcterms:modified xsi:type="dcterms:W3CDTF">2018-04-18T05:57:00Z</dcterms:modified>
</cp:coreProperties>
</file>